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гджабекова Эся Рустам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557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557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0637"/>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0637"/>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092074"/>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092074"/>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21679"/>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21679"/>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2230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2230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2968"/>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2968"/>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010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010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46666"/>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46666"/>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156226"/>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156226"/>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9277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9277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гджабекова Эся Рустамовна</dc:creator>
  <dc:language>ru-RU</dc:language>
  <cp:keywords/>
  <dcterms:created xsi:type="dcterms:W3CDTF">2025-02-16T08:40:06Z</dcterms:created>
  <dcterms:modified xsi:type="dcterms:W3CDTF">2025-02-16T08:4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